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Cs/>
          <w:i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api-poster"/>
          <w:p>
            <w:pPr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api"/>
          <w:p>
            <w:pPr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Cs/>
          <w:i/>
        </w:rPr>
        <w:t xml:space="preserve">AMCR Filter</w:t>
      </w:r>
      <w:r>
        <w:t xml:space="preserve">,</w:t>
      </w:r>
      <w:r>
        <w:t xml:space="preserve"> </w:t>
      </w:r>
      <w:r>
        <w:rPr>
          <w:iCs/>
          <w:i/>
        </w:rPr>
        <w:t xml:space="preserve">RDF Converter</w:t>
      </w:r>
      <w:r>
        <w:t xml:space="preserve">,</w:t>
      </w:r>
      <w:r>
        <w:t xml:space="preserve"> </w:t>
      </w:r>
      <w:r>
        <w:rPr>
          <w:iCs/>
          <w:i/>
        </w:rPr>
        <w:t xml:space="preserve">Scrub</w:t>
      </w:r>
      <w:r>
        <w:t xml:space="preserve">,</w:t>
      </w:r>
      <w:r>
        <w:t xml:space="preserve"> </w:t>
      </w:r>
      <w:r>
        <w:rPr>
          <w:iCs/>
          <w:i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api-reseni"/>
          <w:p>
            <w:pPr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api-sety"/>
          <w:p>
            <w:pPr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api-pristupnost"/>
          <w:p>
            <w:pPr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bookmarkStart w:id="48" w:name="tbl-api-sets"/>
    <w:p>
      <w:pPr>
        <w:pStyle w:val="TableCaption"/>
      </w:pPr>
      <w:r>
        <w:t xml:space="preserve">Tab. 1: Se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ty"/>
      </w:tblPr>
      <w:tblGrid>
        <w:gridCol w:w="158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y / Pro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/ Fieldwork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y / S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_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ační jednotky / Descriptive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ický dokumentační bod / Archaeological Documentation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y /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bory /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/ Spatial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_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í zdroje / External 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y / Fl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y_na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ostatné nálezy / Individual Finds</w:t>
            </w:r>
          </w:p>
        </w:tc>
      </w:tr>
    </w:tbl>
    <w:bookmarkEnd w:id="48"/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api-datestamps"/>
          <w:p>
            <w:pPr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Cs/>
          <w:i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Cs/>
          <w:i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Cs/>
          <w:i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Cs/>
          <w:i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numPr>
          <w:ilvl w:val="0"/>
          <w:numId w:val="1002"/>
        </w:numPr>
        <w:pStyle w:val="Compact"/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Cs/>
          <w:i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. 2021</w:t>
      </w:r>
      <w:r>
        <w:t xml:space="preserve"> </w:t>
      </w:r>
      <w:hyperlink r:id="rId85">
        <w:r>
          <w:rPr>
            <w:rStyle w:val="Hyperlink"/>
            <w:iCs/>
            <w:i/>
          </w:rPr>
          <w:t xml:space="preserve">AIS CR Public API</w:t>
        </w:r>
        <w:r>
          <w:rPr>
            <w:rStyle w:val="Hyperlink"/>
            <w:iCs/>
            <w:i/>
          </w:rPr>
          <w:t xml:space="preserve">: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AMCR Data Provider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I-PMH API</dc:title>
  <dc:creator/>
  <dc:description>Manuál k OAI-PMH API, které poskytuje metadatové záznamy z AMČR.</dc:description>
  <dc:language>cs</dc:language>
  <cp:keywords/>
  <dcterms:created xsi:type="dcterms:W3CDTF">2023-09-14T06:17:46Z</dcterms:created>
  <dcterms:modified xsi:type="dcterms:W3CDTF">2023-09-14T06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ate">
    <vt:lpwstr>1. 6. 2020</vt:lpwstr>
  </property>
  <property fmtid="{D5CDD505-2E9C-101B-9397-08002B2CF9AE}" pid="8" name="date-format">
    <vt:lpwstr>D. M. YYYY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Na této stránce…</vt:lpwstr>
  </property>
</Properties>
</file>